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4F1BE3" w14:textId="777D092A" w:rsidR="00A0414C" w:rsidRDefault="00191B67" w:rsidP="00A0414C">
      <w:pPr>
        <w:pStyle w:val="aa"/>
        <w:rPr>
          <w:b/>
        </w:rPr>
      </w:pPr>
      <w:bookmarkStart w:id="0" w:name="_Hlk176510140"/>
      <w:bookmarkEnd w:id="0"/>
      <w:r>
        <w:rPr>
          <w:b/>
        </w:rPr>
        <w:t xml:space="preserve">Assignment: </w:t>
      </w:r>
      <w:r w:rsidR="003E7CC2">
        <w:rPr>
          <w:rFonts w:hint="eastAsia"/>
          <w:b/>
        </w:rPr>
        <w:t>Assignment Name Goes Here</w:t>
      </w:r>
      <w:r w:rsidR="00DF247D" w:rsidRPr="00DF247D">
        <w:rPr>
          <w:b/>
        </w:rPr>
        <w:t xml:space="preserve"> </w:t>
      </w:r>
    </w:p>
    <w:p w14:paraId="5AF3DB1D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7924A4B5" w14:textId="0FD0DE7B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rFonts w:hint="eastAsia"/>
          <w:sz w:val="28"/>
          <w:szCs w:val="28"/>
        </w:rPr>
        <w:t>N</w:t>
      </w:r>
      <w:r w:rsidRPr="00191B67">
        <w:rPr>
          <w:sz w:val="28"/>
          <w:szCs w:val="28"/>
        </w:rPr>
        <w:t>ame/ID:</w:t>
      </w:r>
    </w:p>
    <w:p w14:paraId="1D2AD8EE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5FF6DFA6" w14:textId="61C9FE3A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sz w:val="28"/>
          <w:szCs w:val="28"/>
        </w:rPr>
        <w:t>Date:</w:t>
      </w:r>
    </w:p>
    <w:p w14:paraId="3DF5D0C8" w14:textId="77777777" w:rsidR="00022990" w:rsidRDefault="00022990" w:rsidP="00022990"/>
    <w:p w14:paraId="18FBBAE3" w14:textId="094DE9B9" w:rsidR="00A362D2" w:rsidRDefault="00A362D2" w:rsidP="00A362D2">
      <w:pPr>
        <w:pStyle w:val="1"/>
        <w:rPr>
          <w:b/>
          <w:bCs/>
        </w:rPr>
      </w:pPr>
      <w:r>
        <w:rPr>
          <w:rFonts w:hint="eastAsia"/>
          <w:b/>
          <w:bCs/>
        </w:rPr>
        <w:t>Instruction</w:t>
      </w:r>
    </w:p>
    <w:p w14:paraId="4BF1410E" w14:textId="77777777" w:rsidR="00A362D2" w:rsidRDefault="00A362D2" w:rsidP="00A362D2">
      <w:pPr>
        <w:pStyle w:val="2"/>
        <w:rPr>
          <w:rStyle w:val="sf53eca230"/>
          <w:b/>
          <w:bCs/>
          <w:color w:val="3C3C3C"/>
          <w:szCs w:val="30"/>
        </w:rPr>
      </w:pPr>
      <w:r w:rsidRPr="00A92250">
        <w:rPr>
          <w:rStyle w:val="sf53eca230"/>
          <w:b/>
          <w:bCs/>
          <w:color w:val="3C3C3C"/>
          <w:szCs w:val="30"/>
        </w:rPr>
        <w:t>What you need to submit</w:t>
      </w:r>
    </w:p>
    <w:p w14:paraId="23CFCF95" w14:textId="77777777" w:rsidR="00A362D2" w:rsidRPr="00A92250" w:rsidRDefault="00A362D2" w:rsidP="00A362D2">
      <w:pPr>
        <w:rPr>
          <w:rStyle w:val="sf53eca230"/>
          <w:b/>
          <w:bCs/>
          <w:color w:val="3C3C3C"/>
          <w:szCs w:val="30"/>
        </w:rPr>
      </w:pPr>
    </w:p>
    <w:p w14:paraId="01599A6B" w14:textId="3DF705B8" w:rsidR="00A362D2" w:rsidRPr="00A362D2" w:rsidRDefault="00A362D2" w:rsidP="00A362D2">
      <w:pPr>
        <w:widowControl w:val="0"/>
        <w:wordWrap w:val="0"/>
        <w:autoSpaceDE w:val="0"/>
        <w:autoSpaceDN w:val="0"/>
        <w:spacing w:after="160" w:line="259" w:lineRule="auto"/>
      </w:pPr>
      <w:r w:rsidRPr="00A362D2">
        <w:t>Submit as a zip file</w:t>
      </w:r>
      <w:r>
        <w:rPr>
          <w:rFonts w:hint="eastAsia"/>
        </w:rPr>
        <w:t xml:space="preserve">:  </w:t>
      </w:r>
      <w:proofErr w:type="spellStart"/>
      <w:r w:rsidRPr="00A362D2">
        <w:rPr>
          <w:b/>
          <w:color w:val="0070C0"/>
        </w:rPr>
        <w:t>Assignment_</w:t>
      </w:r>
      <w:r w:rsidRPr="00A362D2">
        <w:rPr>
          <w:rFonts w:hint="eastAsia"/>
          <w:b/>
          <w:color w:val="0070C0"/>
        </w:rPr>
        <w:t>AssignmentName</w:t>
      </w:r>
      <w:proofErr w:type="spellEnd"/>
      <w:r w:rsidRPr="00A362D2">
        <w:rPr>
          <w:rFonts w:hint="eastAsia"/>
          <w:b/>
          <w:color w:val="0070C0"/>
        </w:rPr>
        <w:t>_</w:t>
      </w:r>
      <w:r w:rsidRPr="00A362D2">
        <w:rPr>
          <w:b/>
          <w:color w:val="0070C0"/>
        </w:rPr>
        <w:t xml:space="preserve"> </w:t>
      </w:r>
      <w:r w:rsidRPr="00A362D2">
        <w:rPr>
          <w:rFonts w:hint="eastAsia"/>
          <w:b/>
          <w:color w:val="0070C0"/>
        </w:rPr>
        <w:t>Your</w:t>
      </w:r>
      <w:r w:rsidRPr="00A362D2">
        <w:rPr>
          <w:b/>
          <w:color w:val="0070C0"/>
        </w:rPr>
        <w:t>Name_ID.</w:t>
      </w:r>
      <w:r w:rsidRPr="00A362D2">
        <w:rPr>
          <w:rFonts w:hint="eastAsia"/>
          <w:b/>
          <w:color w:val="0070C0"/>
        </w:rPr>
        <w:t>zip</w:t>
      </w:r>
    </w:p>
    <w:p w14:paraId="6585B6A9" w14:textId="078C2BC7" w:rsidR="00A362D2" w:rsidRPr="00A362D2" w:rsidRDefault="00A362D2" w:rsidP="00A362D2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spacing w:after="160" w:line="259" w:lineRule="auto"/>
        <w:ind w:leftChars="0"/>
      </w:pPr>
      <w:r w:rsidRPr="00A362D2">
        <w:rPr>
          <w:b/>
          <w:bCs/>
        </w:rPr>
        <w:t>Report</w:t>
      </w:r>
      <w:r w:rsidRPr="00A362D2">
        <w:t xml:space="preserve"> </w:t>
      </w:r>
      <w:r>
        <w:rPr>
          <w:rFonts w:hint="eastAsia"/>
        </w:rPr>
        <w:t xml:space="preserve">(pdf)   </w:t>
      </w:r>
    </w:p>
    <w:p w14:paraId="22046A94" w14:textId="1E79839D" w:rsidR="00A362D2" w:rsidRPr="00A362D2" w:rsidRDefault="00A362D2" w:rsidP="00A362D2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spacing w:after="160" w:line="259" w:lineRule="auto"/>
        <w:ind w:leftChars="0"/>
      </w:pPr>
      <w:proofErr w:type="spellStart"/>
      <w:r w:rsidRPr="00A362D2">
        <w:rPr>
          <w:b/>
          <w:bCs/>
        </w:rPr>
        <w:t>Src</w:t>
      </w:r>
      <w:proofErr w:type="spellEnd"/>
      <w:r w:rsidRPr="00A362D2">
        <w:rPr>
          <w:b/>
          <w:bCs/>
        </w:rPr>
        <w:t xml:space="preserve"> Code</w:t>
      </w:r>
      <w:r>
        <w:rPr>
          <w:rFonts w:hint="eastAsia"/>
          <w:b/>
          <w:bCs/>
        </w:rPr>
        <w:t>s</w:t>
      </w:r>
      <w:r w:rsidRPr="00A362D2">
        <w:rPr>
          <w:b/>
          <w:bCs/>
        </w:rPr>
        <w:t>:</w:t>
      </w:r>
      <w:proofErr w:type="gramStart"/>
      <w:r w:rsidRPr="00A362D2">
        <w:t xml:space="preserve">  </w:t>
      </w:r>
      <w:r>
        <w:rPr>
          <w:rFonts w:hint="eastAsia"/>
        </w:rPr>
        <w:t xml:space="preserve"> </w:t>
      </w:r>
      <w:r w:rsidRPr="00A362D2">
        <w:rPr>
          <w:b/>
          <w:color w:val="0070C0"/>
        </w:rPr>
        <w:t>(</w:t>
      </w:r>
      <w:proofErr w:type="gramEnd"/>
      <w:r w:rsidRPr="00A362D2">
        <w:rPr>
          <w:b/>
          <w:color w:val="0070C0"/>
        </w:rPr>
        <w:t>1) Assignment_</w:t>
      </w:r>
      <w:r w:rsidRPr="00A362D2">
        <w:rPr>
          <w:rFonts w:hint="eastAsia"/>
          <w:b/>
          <w:color w:val="0070C0"/>
        </w:rPr>
        <w:t>AssignmentName_Your</w:t>
      </w:r>
      <w:r w:rsidRPr="00A362D2">
        <w:rPr>
          <w:b/>
          <w:color w:val="0070C0"/>
        </w:rPr>
        <w:t>Name_ID.</w:t>
      </w:r>
      <w:r>
        <w:rPr>
          <w:rFonts w:hint="eastAsia"/>
          <w:b/>
          <w:color w:val="0070C0"/>
        </w:rPr>
        <w:t>cpp</w:t>
      </w:r>
      <w:r w:rsidRPr="00A362D2">
        <w:rPr>
          <w:b/>
          <w:color w:val="0070C0"/>
        </w:rPr>
        <w:t xml:space="preserve"> </w:t>
      </w:r>
    </w:p>
    <w:p w14:paraId="55BD6FA6" w14:textId="7F82F86B" w:rsidR="00A362D2" w:rsidRPr="00A362D2" w:rsidRDefault="00A362D2" w:rsidP="00A362D2">
      <w:pPr>
        <w:pStyle w:val="a3"/>
        <w:widowControl w:val="0"/>
        <w:wordWrap w:val="0"/>
        <w:autoSpaceDE w:val="0"/>
        <w:autoSpaceDN w:val="0"/>
        <w:spacing w:after="160" w:line="259" w:lineRule="auto"/>
        <w:ind w:leftChars="0" w:left="400" w:firstLineChars="650" w:firstLine="1430"/>
      </w:pPr>
      <w:r w:rsidRPr="00A362D2">
        <w:rPr>
          <w:b/>
          <w:color w:val="0070C0"/>
        </w:rPr>
        <w:t xml:space="preserve">(2) </w:t>
      </w:r>
      <w:proofErr w:type="spellStart"/>
      <w:r w:rsidRPr="00A362D2">
        <w:rPr>
          <w:b/>
          <w:color w:val="0070C0"/>
        </w:rPr>
        <w:t>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h</w:t>
      </w:r>
      <w:proofErr w:type="spellEnd"/>
      <w:r w:rsidRPr="00A362D2">
        <w:rPr>
          <w:b/>
          <w:color w:val="0070C0"/>
        </w:rPr>
        <w:t>, 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</w:t>
      </w:r>
      <w:r>
        <w:rPr>
          <w:rFonts w:hint="eastAsia"/>
          <w:b/>
          <w:color w:val="0070C0"/>
        </w:rPr>
        <w:t>cpp</w:t>
      </w:r>
    </w:p>
    <w:p w14:paraId="717FB936" w14:textId="77777777" w:rsidR="00A362D2" w:rsidRDefault="00A362D2" w:rsidP="00022990"/>
    <w:p w14:paraId="6CE92900" w14:textId="77777777" w:rsidR="00A362D2" w:rsidRDefault="00A362D2" w:rsidP="00022990"/>
    <w:p w14:paraId="1591C201" w14:textId="72948FCB" w:rsidR="00A362D2" w:rsidRDefault="00A362D2" w:rsidP="00A362D2">
      <w:pPr>
        <w:pStyle w:val="2"/>
        <w:rPr>
          <w:rStyle w:val="sf53eca230"/>
          <w:b/>
          <w:bCs/>
          <w:color w:val="3C3C3C"/>
          <w:szCs w:val="30"/>
        </w:rPr>
      </w:pPr>
      <w:r>
        <w:rPr>
          <w:rStyle w:val="sf53eca230"/>
          <w:rFonts w:hint="eastAsia"/>
          <w:b/>
          <w:bCs/>
          <w:color w:val="3C3C3C"/>
          <w:szCs w:val="30"/>
        </w:rPr>
        <w:t>Honor Code</w:t>
      </w:r>
    </w:p>
    <w:p w14:paraId="002DD9F2" w14:textId="1A42034B" w:rsidR="00A362D2" w:rsidRDefault="00A362D2" w:rsidP="00A362D2">
      <w:r w:rsidRPr="00904712">
        <w:rPr>
          <w:rFonts w:hint="eastAsia"/>
        </w:rPr>
        <w:t>I have NOT used Chat-GPT</w:t>
      </w:r>
      <w:r>
        <w:rPr>
          <w:rFonts w:hint="eastAsia"/>
        </w:rPr>
        <w:t xml:space="preserve"> (or similar </w:t>
      </w:r>
      <w:r w:rsidRPr="00904712">
        <w:rPr>
          <w:rFonts w:hint="eastAsia"/>
        </w:rPr>
        <w:t>LLM</w:t>
      </w:r>
      <w:r>
        <w:rPr>
          <w:rFonts w:hint="eastAsia"/>
        </w:rPr>
        <w:t>s)</w:t>
      </w:r>
      <w:r w:rsidR="00BB683C">
        <w:rPr>
          <w:rFonts w:hint="eastAsia"/>
        </w:rPr>
        <w:t>,</w:t>
      </w:r>
      <w:r w:rsidRPr="00904712">
        <w:rPr>
          <w:rFonts w:hint="eastAsia"/>
        </w:rPr>
        <w:t xml:space="preserve"> </w:t>
      </w:r>
      <w:r>
        <w:rPr>
          <w:rFonts w:hint="eastAsia"/>
        </w:rPr>
        <w:t>other online materials</w:t>
      </w:r>
      <w:r w:rsidR="00BB683C">
        <w:t>, or other students' reports/codes to complete</w:t>
      </w:r>
      <w:r w:rsidRPr="00904712">
        <w:rPr>
          <w:rFonts w:hint="eastAsia"/>
        </w:rPr>
        <w:t xml:space="preserve"> this assignment.  </w:t>
      </w:r>
    </w:p>
    <w:p w14:paraId="7A0EB875" w14:textId="77777777" w:rsidR="00A362D2" w:rsidRDefault="00A362D2" w:rsidP="00A362D2"/>
    <w:p w14:paraId="21C74C67" w14:textId="77777777" w:rsidR="00A362D2" w:rsidRDefault="00A362D2" w:rsidP="00A362D2">
      <w:pPr>
        <w:ind w:firstLineChars="2700" w:firstLine="5940"/>
      </w:pPr>
      <w:r w:rsidRPr="00904712">
        <w:rPr>
          <w:rFonts w:hint="eastAsia"/>
        </w:rPr>
        <w:t>Sign: ________________</w:t>
      </w:r>
    </w:p>
    <w:p w14:paraId="75CAE2DB" w14:textId="77777777" w:rsidR="00A362D2" w:rsidRDefault="00A362D2" w:rsidP="00A362D2"/>
    <w:p w14:paraId="036DEACA" w14:textId="16C2B399" w:rsidR="00A362D2" w:rsidRDefault="00A362D2" w:rsidP="00A362D2">
      <w:r>
        <w:rPr>
          <w:rFonts w:hint="eastAsia"/>
        </w:rPr>
        <w:t>If you have not done this assignment all by yourself, you must explain in detail how you received help. (Chat-GPT</w:t>
      </w:r>
      <w:r w:rsidR="00BB683C">
        <w:rPr>
          <w:rFonts w:hint="eastAsia"/>
        </w:rPr>
        <w:t xml:space="preserve"> </w:t>
      </w:r>
      <w:r w:rsidR="00BB683C">
        <w:t>prompt</w:t>
      </w:r>
      <w:r>
        <w:rPr>
          <w:rFonts w:hint="eastAsia"/>
        </w:rPr>
        <w:t xml:space="preserve">, </w:t>
      </w:r>
      <w:r w:rsidR="00BB683C">
        <w:rPr>
          <w:rFonts w:hint="eastAsia"/>
        </w:rPr>
        <w:t xml:space="preserve">details of how you received </w:t>
      </w:r>
      <w:r>
        <w:rPr>
          <w:rFonts w:hint="eastAsia"/>
        </w:rPr>
        <w:t xml:space="preserve">peer assistance, </w:t>
      </w:r>
      <w:proofErr w:type="gramStart"/>
      <w:r>
        <w:rPr>
          <w:rFonts w:hint="eastAsia"/>
        </w:rPr>
        <w:t>etc..</w:t>
      </w:r>
      <w:proofErr w:type="gramEnd"/>
      <w:r>
        <w:rPr>
          <w:rFonts w:hint="eastAsia"/>
        </w:rPr>
        <w:t>)</w:t>
      </w:r>
    </w:p>
    <w:p w14:paraId="21C981CF" w14:textId="77777777" w:rsidR="00A362D2" w:rsidRDefault="00A362D2" w:rsidP="00A362D2"/>
    <w:tbl>
      <w:tblPr>
        <w:tblStyle w:val="a4"/>
        <w:tblW w:w="9332" w:type="dxa"/>
        <w:tblLook w:val="04A0" w:firstRow="1" w:lastRow="0" w:firstColumn="1" w:lastColumn="0" w:noHBand="0" w:noVBand="1"/>
      </w:tblPr>
      <w:tblGrid>
        <w:gridCol w:w="9332"/>
      </w:tblGrid>
      <w:tr w:rsidR="00A362D2" w14:paraId="59D4BDAF" w14:textId="77777777" w:rsidTr="00A362D2">
        <w:trPr>
          <w:trHeight w:val="1325"/>
        </w:trPr>
        <w:tc>
          <w:tcPr>
            <w:tcW w:w="9332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5B7CB265" w14:textId="77777777" w:rsidR="00A362D2" w:rsidRDefault="00A362D2" w:rsidP="007461CD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</w:p>
        </w:tc>
      </w:tr>
    </w:tbl>
    <w:p w14:paraId="517DD01E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180AD6A2" w14:textId="77777777" w:rsidR="00A362D2" w:rsidRPr="00A362D2" w:rsidRDefault="00A362D2" w:rsidP="00A362D2"/>
    <w:p w14:paraId="505434DF" w14:textId="77777777" w:rsidR="008C21FF" w:rsidRPr="00A362D2" w:rsidRDefault="008C21FF" w:rsidP="00022990"/>
    <w:p w14:paraId="4CB4C5EF" w14:textId="7DACA796" w:rsidR="003E7CC2" w:rsidRDefault="00022990" w:rsidP="00191B67">
      <w:pPr>
        <w:pStyle w:val="1"/>
        <w:rPr>
          <w:b/>
          <w:bCs/>
        </w:rPr>
      </w:pPr>
      <w:r w:rsidRPr="008C21FF">
        <w:rPr>
          <w:b/>
          <w:bCs/>
        </w:rPr>
        <w:t xml:space="preserve">Problem </w:t>
      </w:r>
      <w:r w:rsidR="003E7CC2">
        <w:rPr>
          <w:rFonts w:hint="eastAsia"/>
          <w:b/>
          <w:bCs/>
        </w:rPr>
        <w:t>1</w:t>
      </w:r>
    </w:p>
    <w:p w14:paraId="6F3E78DD" w14:textId="54046644" w:rsidR="00022990" w:rsidRPr="00191B67" w:rsidRDefault="003E7CC2" w:rsidP="003E7CC2">
      <w:pPr>
        <w:pStyle w:val="2"/>
      </w:pPr>
      <w:r>
        <w:rPr>
          <w:rFonts w:hint="eastAsia"/>
        </w:rPr>
        <w:t>Introduction</w:t>
      </w:r>
      <w:r w:rsidR="00191B67">
        <w:rPr>
          <w:i/>
          <w:iCs/>
        </w:rPr>
        <w:tab/>
      </w:r>
    </w:p>
    <w:p w14:paraId="57767BB8" w14:textId="52390A9C" w:rsidR="003E7CC2" w:rsidRDefault="003E7CC2" w:rsidP="00191B67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 a brief description of the problem with necessary equations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nd figures</w:t>
      </w: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. </w:t>
      </w:r>
    </w:p>
    <w:p w14:paraId="3A8F29D8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Example:  </w:t>
      </w:r>
    </w:p>
    <w:p w14:paraId="4CE38B0C" w14:textId="2C163DE3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Create a numerical method that returns the </w:t>
      </w:r>
      <w:proofErr w:type="gramStart"/>
      <w:r>
        <w:rPr>
          <w:rFonts w:ascii="Open Sans" w:eastAsia="굴림" w:hAnsi="Open Sans" w:cs="Open Sans"/>
          <w:i/>
          <w:iCs/>
          <w:color w:val="333333"/>
          <w:sz w:val="24"/>
          <w:szCs w:val="24"/>
        </w:rPr>
        <w:t>factorial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 of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 y=N</w:t>
      </w:r>
      <w:r w:rsidRPr="00A362D2">
        <w:rPr>
          <w:rFonts w:ascii="Open Sans" w:eastAsia="굴림" w:hAnsi="Open Sans" w:cs="Open Sans" w:hint="eastAsia"/>
          <w:color w:val="333333"/>
          <w:sz w:val="24"/>
          <w:szCs w:val="24"/>
        </w:rPr>
        <w:t>!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, where</w:t>
      </w:r>
    </w:p>
    <w:p w14:paraId="5F43AE66" w14:textId="431DDDF8" w:rsidR="00A362D2" w:rsidRPr="003E7CC2" w:rsidRDefault="00A362D2" w:rsidP="00A362D2">
      <w:pPr>
        <w:spacing w:before="192" w:after="192" w:line="240" w:lineRule="auto"/>
        <w:jc w:val="center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611F8B">
        <w:rPr>
          <w:rFonts w:ascii="Open Sans" w:eastAsia="굴림" w:hAnsi="Open Sans" w:cs="Open Sans"/>
          <w:i/>
          <w:iCs/>
          <w:noProof/>
          <w:color w:val="333333"/>
          <w:sz w:val="24"/>
          <w:szCs w:val="24"/>
        </w:rPr>
        <w:drawing>
          <wp:inline distT="0" distB="0" distL="0" distR="0" wp14:anchorId="6BD938A0" wp14:editId="075E418C">
            <wp:extent cx="2059338" cy="384900"/>
            <wp:effectExtent l="0" t="0" r="0" b="0"/>
            <wp:docPr id="1138649311" name="그림 1" descr="폰트, 텍스트, 화이트, 타이포그래피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649311" name="그림 1" descr="폰트, 텍스트, 화이트, 타이포그래피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93871" cy="391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87A7F" w14:textId="77777777" w:rsidR="00A362D2" w:rsidRDefault="00A362D2" w:rsidP="003E7CC2">
      <w:pPr>
        <w:pStyle w:val="2"/>
      </w:pPr>
    </w:p>
    <w:p w14:paraId="1BB0D1E9" w14:textId="4AA7F680" w:rsidR="003E7CC2" w:rsidRPr="00191B67" w:rsidRDefault="003E7CC2" w:rsidP="003E7CC2">
      <w:pPr>
        <w:pStyle w:val="2"/>
      </w:pPr>
      <w:r>
        <w:rPr>
          <w:rFonts w:hint="eastAsia"/>
        </w:rPr>
        <w:t>Pseudocode</w:t>
      </w:r>
      <w:r>
        <w:rPr>
          <w:i/>
          <w:iCs/>
        </w:rPr>
        <w:tab/>
      </w:r>
    </w:p>
    <w:p w14:paraId="7C9CB664" w14:textId="62A6C8E3" w:rsidR="003E7CC2" w:rsidRDefault="003E7CC2" w:rsidP="003E7CC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 pseudocode for the numerical method </w:t>
      </w:r>
    </w:p>
    <w:p w14:paraId="229577F2" w14:textId="6C50F7F1" w:rsidR="003E7CC2" w:rsidRPr="003E7CC2" w:rsidRDefault="003E7CC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Example:  Pseudocode </w:t>
      </w:r>
      <w:proofErr w:type="gramStart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for  y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=factorial(N) </w:t>
      </w:r>
    </w:p>
    <w:p w14:paraId="54FB226C" w14:textId="010EFAF7" w:rsidR="003E7CC2" w:rsidRDefault="003E7CC2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 xml:space="preserve">/ </w:t>
      </w:r>
      <w:r>
        <w:rPr>
          <w:rFonts w:ascii="Consolas" w:eastAsia="굴림체" w:hAnsi="Consolas" w:cs="굴림체" w:hint="eastAsia"/>
          <w:color w:val="333333"/>
        </w:rPr>
        <w:t xml:space="preserve">Your Pseudocode goes here </w:t>
      </w:r>
    </w:p>
    <w:p w14:paraId="6BC3EB0A" w14:textId="78444337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 xml:space="preserve">/ </w:t>
      </w:r>
      <w:r>
        <w:rPr>
          <w:rFonts w:ascii="Consolas" w:eastAsia="굴림체" w:hAnsi="Consolas" w:cs="굴림체" w:hint="eastAsia"/>
          <w:color w:val="333333"/>
        </w:rPr>
        <w:t xml:space="preserve">Example:  </w:t>
      </w:r>
      <w:r w:rsidRPr="00611F8B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y</w:t>
      </w:r>
      <w:r w:rsidRPr="00611F8B">
        <w:rPr>
          <w:rFonts w:ascii="Open Sans" w:eastAsia="굴림" w:hAnsi="Open Sans" w:cs="Open Sans" w:hint="eastAsia"/>
          <w:color w:val="333333"/>
          <w:sz w:val="24"/>
          <w:szCs w:val="24"/>
        </w:rPr>
        <w:t>=factorial(</w:t>
      </w:r>
      <w:r w:rsidRPr="00611F8B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N</w:t>
      </w:r>
      <w:r w:rsidRPr="00611F8B">
        <w:rPr>
          <w:rFonts w:ascii="Open Sans" w:eastAsia="굴림" w:hAnsi="Open Sans" w:cs="Open Sans" w:hint="eastAsia"/>
          <w:color w:val="333333"/>
          <w:sz w:val="24"/>
          <w:szCs w:val="24"/>
        </w:rPr>
        <w:t>)</w:t>
      </w:r>
    </w:p>
    <w:p w14:paraId="4783D1C0" w14:textId="77777777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611F8B">
        <w:rPr>
          <w:rFonts w:ascii="Consolas" w:eastAsia="굴림체" w:hAnsi="Consolas" w:cs="굴림체"/>
          <w:color w:val="333333"/>
        </w:rPr>
        <w:t xml:space="preserve">Given </w:t>
      </w:r>
      <w:r w:rsidRPr="00611F8B">
        <w:rPr>
          <w:rFonts w:ascii="Consolas" w:eastAsia="굴림체" w:hAnsi="Consolas" w:cs="굴림체"/>
          <w:i/>
          <w:iCs/>
          <w:color w:val="333333"/>
        </w:rPr>
        <w:t>N</w:t>
      </w:r>
      <w:r w:rsidRPr="00611F8B">
        <w:rPr>
          <w:rFonts w:ascii="Consolas" w:eastAsia="굴림체" w:hAnsi="Consolas" w:cs="굴림체"/>
          <w:color w:val="333333"/>
        </w:rPr>
        <w:t xml:space="preserve"> </w:t>
      </w:r>
    </w:p>
    <w:p w14:paraId="27129B94" w14:textId="77777777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611F8B">
        <w:rPr>
          <w:rFonts w:ascii="Consolas" w:eastAsia="굴림체" w:hAnsi="Consolas" w:cs="굴림체"/>
          <w:color w:val="333333"/>
        </w:rPr>
        <w:t>Initialize</w:t>
      </w:r>
    </w:p>
    <w:p w14:paraId="0FE734AA" w14:textId="77777777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611F8B">
        <w:rPr>
          <w:rFonts w:ascii="Consolas" w:eastAsia="굴림체" w:hAnsi="Consolas" w:cs="굴림체"/>
          <w:i/>
          <w:iCs/>
          <w:color w:val="333333"/>
        </w:rPr>
        <w:t>y</w:t>
      </w:r>
      <w:r w:rsidRPr="00611F8B">
        <w:rPr>
          <w:rFonts w:ascii="Consolas" w:eastAsia="굴림체" w:hAnsi="Consolas" w:cs="굴림체"/>
          <w:color w:val="333333"/>
        </w:rPr>
        <w:t>=1</w:t>
      </w:r>
    </w:p>
    <w:p w14:paraId="1F739B1B" w14:textId="023A72B2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611F8B">
        <w:rPr>
          <w:rFonts w:ascii="Consolas" w:eastAsia="굴림체" w:hAnsi="Consolas" w:cs="굴림체"/>
          <w:color w:val="333333"/>
        </w:rPr>
        <w:t xml:space="preserve">For </w:t>
      </w:r>
      <w:r w:rsidRPr="00611F8B">
        <w:rPr>
          <w:rFonts w:ascii="Consolas" w:eastAsia="굴림체" w:hAnsi="Consolas" w:cs="굴림체"/>
          <w:i/>
          <w:iCs/>
          <w:color w:val="333333"/>
        </w:rPr>
        <w:t>k</w:t>
      </w:r>
      <w:r w:rsidRPr="00611F8B">
        <w:rPr>
          <w:rFonts w:ascii="Consolas" w:eastAsia="굴림체" w:hAnsi="Consolas" w:cs="굴림체"/>
          <w:color w:val="333333"/>
        </w:rPr>
        <w:t xml:space="preserve">=1 to </w:t>
      </w:r>
      <w:r w:rsidRPr="00611F8B">
        <w:rPr>
          <w:rFonts w:ascii="Consolas" w:eastAsia="굴림체" w:hAnsi="Consolas" w:cs="굴림체"/>
          <w:i/>
          <w:iCs/>
          <w:color w:val="333333"/>
        </w:rPr>
        <w:t>N</w:t>
      </w:r>
    </w:p>
    <w:p w14:paraId="311218C7" w14:textId="77777777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i/>
          <w:iCs/>
          <w:color w:val="333333"/>
        </w:rPr>
      </w:pPr>
      <w:r w:rsidRPr="00611F8B">
        <w:rPr>
          <w:rFonts w:ascii="Consolas" w:eastAsia="굴림체" w:hAnsi="Consolas" w:cs="굴림체"/>
          <w:color w:val="333333"/>
        </w:rPr>
        <w:t xml:space="preserve">    </w:t>
      </w:r>
      <w:r w:rsidRPr="00611F8B">
        <w:rPr>
          <w:rFonts w:ascii="Consolas" w:eastAsia="굴림체" w:hAnsi="Consolas" w:cs="굴림체"/>
          <w:i/>
          <w:iCs/>
          <w:color w:val="333333"/>
        </w:rPr>
        <w:t>y</w:t>
      </w:r>
      <w:r w:rsidRPr="00611F8B">
        <w:rPr>
          <w:rFonts w:ascii="Consolas" w:eastAsia="굴림체" w:hAnsi="Consolas" w:cs="굴림체"/>
          <w:color w:val="333333"/>
        </w:rPr>
        <w:t>=</w:t>
      </w:r>
      <w:r w:rsidRPr="00611F8B">
        <w:rPr>
          <w:rFonts w:ascii="Consolas" w:eastAsia="굴림체" w:hAnsi="Consolas" w:cs="굴림체"/>
          <w:i/>
          <w:iCs/>
          <w:color w:val="333333"/>
        </w:rPr>
        <w:t>y*k</w:t>
      </w:r>
    </w:p>
    <w:p w14:paraId="158691E3" w14:textId="622C1251" w:rsidR="00611F8B" w:rsidRPr="00611F8B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611F8B">
        <w:rPr>
          <w:rFonts w:ascii="Consolas" w:eastAsia="굴림체" w:hAnsi="Consolas" w:cs="굴림체"/>
          <w:color w:val="333333"/>
        </w:rPr>
        <w:t xml:space="preserve">End For </w:t>
      </w:r>
    </w:p>
    <w:p w14:paraId="4840FCA6" w14:textId="66976769" w:rsidR="003E7CC2" w:rsidRDefault="00611F8B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611F8B">
        <w:rPr>
          <w:rFonts w:ascii="Consolas" w:eastAsia="굴림체" w:hAnsi="Consolas" w:cs="굴림체"/>
          <w:color w:val="333333"/>
        </w:rPr>
        <w:t xml:space="preserve">Return </w:t>
      </w:r>
      <w:r w:rsidRPr="00611F8B">
        <w:rPr>
          <w:rFonts w:ascii="Consolas" w:eastAsia="굴림체" w:hAnsi="Consolas" w:cs="굴림체"/>
          <w:i/>
          <w:iCs/>
          <w:color w:val="333333"/>
        </w:rPr>
        <w:t>y</w:t>
      </w:r>
    </w:p>
    <w:p w14:paraId="5EA7139A" w14:textId="77777777" w:rsidR="00A362D2" w:rsidRDefault="00A362D2">
      <w:pPr>
        <w:jc w:val="left"/>
        <w:rPr>
          <w:sz w:val="32"/>
          <w:szCs w:val="32"/>
        </w:rPr>
      </w:pPr>
      <w:r>
        <w:br w:type="page"/>
      </w:r>
    </w:p>
    <w:p w14:paraId="2A695AF9" w14:textId="7944C784" w:rsidR="00611F8B" w:rsidRPr="00191B67" w:rsidRDefault="00611F8B" w:rsidP="00611F8B">
      <w:pPr>
        <w:pStyle w:val="2"/>
      </w:pPr>
      <w:r>
        <w:rPr>
          <w:rFonts w:hint="eastAsia"/>
        </w:rPr>
        <w:lastRenderedPageBreak/>
        <w:t xml:space="preserve">Code </w:t>
      </w:r>
    </w:p>
    <w:p w14:paraId="225193C9" w14:textId="77777777" w:rsid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the necessary codes.</w:t>
      </w:r>
    </w:p>
    <w:p w14:paraId="26D3DA46" w14:textId="7270E1FD" w:rsid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You don</w:t>
      </w:r>
      <w:r>
        <w:rPr>
          <w:rFonts w:ascii="Open Sans" w:eastAsia="굴림" w:hAnsi="Open Sans" w:cs="Open Sans"/>
          <w:i/>
          <w:iCs/>
          <w:color w:val="333333"/>
          <w:sz w:val="24"/>
          <w:szCs w:val="24"/>
        </w:rPr>
        <w:t>’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t need to write the </w:t>
      </w:r>
      <w:proofErr w:type="gramStart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main(</w:t>
      </w:r>
      <w:proofErr w:type="gramEnd"/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) code </w:t>
      </w:r>
    </w:p>
    <w:p w14:paraId="2787ADA1" w14:textId="77777777" w:rsidR="00611F8B" w:rsidRP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</w:p>
    <w:p w14:paraId="672A2AA6" w14:textId="2801BFB1" w:rsidR="00611F8B" w:rsidRP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i/>
          <w:iCs/>
          <w:color w:val="333333"/>
        </w:rPr>
      </w:pPr>
      <w:r w:rsidRPr="00611F8B">
        <w:rPr>
          <w:rFonts w:ascii="Consolas" w:eastAsia="굴림체" w:hAnsi="Consolas" w:cs="굴림체" w:hint="eastAsia"/>
          <w:i/>
          <w:iCs/>
          <w:color w:val="333333"/>
        </w:rPr>
        <w:t>/</w:t>
      </w:r>
      <w:proofErr w:type="gramStart"/>
      <w:r w:rsidRPr="00611F8B">
        <w:rPr>
          <w:rFonts w:ascii="Consolas" w:eastAsia="굴림체" w:hAnsi="Consolas" w:cs="굴림체"/>
          <w:i/>
          <w:iCs/>
          <w:color w:val="333333"/>
        </w:rPr>
        <w:t xml:space="preserve">/ </w:t>
      </w:r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Your</w:t>
      </w:r>
      <w:proofErr w:type="gramEnd"/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Code Goes Here</w:t>
      </w:r>
    </w:p>
    <w:p w14:paraId="62B2245F" w14:textId="77777777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008855"/>
        </w:rPr>
      </w:pPr>
    </w:p>
    <w:p w14:paraId="1B1CD308" w14:textId="62FBEA56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>
        <w:rPr>
          <w:rFonts w:ascii="Consolas" w:eastAsia="굴림체" w:hAnsi="Consolas" w:cs="굴림체" w:hint="eastAsia"/>
          <w:color w:val="0000FF"/>
        </w:rPr>
        <w:t>factorial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N</w:t>
      </w:r>
      <w:r w:rsidRPr="00191B67">
        <w:rPr>
          <w:rFonts w:ascii="Consolas" w:eastAsia="굴림체" w:hAnsi="Consolas" w:cs="굴림체"/>
          <w:color w:val="333333"/>
        </w:rPr>
        <w:t>)</w:t>
      </w:r>
      <w:r>
        <w:rPr>
          <w:rFonts w:ascii="Consolas" w:eastAsia="굴림체" w:hAnsi="Consolas" w:cs="굴림체" w:hint="eastAsia"/>
          <w:color w:val="333333"/>
        </w:rPr>
        <w:t>{</w:t>
      </w:r>
    </w:p>
    <w:p w14:paraId="3BD88FB5" w14:textId="77777777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7E0DD643" w14:textId="77777777" w:rsidR="00611F8B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73E1BB6D" w14:textId="7559E22F" w:rsidR="00611F8B" w:rsidRPr="00191B67" w:rsidRDefault="00611F8B" w:rsidP="00611F8B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}</w:t>
      </w:r>
    </w:p>
    <w:p w14:paraId="57531C16" w14:textId="77777777" w:rsidR="00611F8B" w:rsidRDefault="00611F8B" w:rsidP="003E7CC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421A829" w14:textId="61C584D5" w:rsidR="00611F8B" w:rsidRPr="00191B67" w:rsidRDefault="00611F8B" w:rsidP="00611F8B">
      <w:pPr>
        <w:pStyle w:val="2"/>
      </w:pPr>
      <w:r>
        <w:rPr>
          <w:rFonts w:hint="eastAsia"/>
        </w:rPr>
        <w:t xml:space="preserve">Output </w:t>
      </w:r>
    </w:p>
    <w:p w14:paraId="27524500" w14:textId="2CF65DC1" w:rsidR="00611F8B" w:rsidRPr="00611F8B" w:rsidRDefault="00611F8B" w:rsidP="00611F8B">
      <w:pPr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Show the outputs of the program. You can 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>captur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e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 xml:space="preserve"> the output screen</w:t>
      </w:r>
    </w:p>
    <w:p w14:paraId="5A3CFB7E" w14:textId="1A2DE945" w:rsidR="00611F8B" w:rsidRPr="00611F8B" w:rsidRDefault="00611F8B" w:rsidP="00611F8B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</w:p>
    <w:tbl>
      <w:tblPr>
        <w:tblStyle w:val="a4"/>
        <w:tblW w:w="9178" w:type="dxa"/>
        <w:tblLook w:val="04A0" w:firstRow="1" w:lastRow="0" w:firstColumn="1" w:lastColumn="0" w:noHBand="0" w:noVBand="1"/>
      </w:tblPr>
      <w:tblGrid>
        <w:gridCol w:w="9246"/>
      </w:tblGrid>
      <w:tr w:rsidR="00611F8B" w14:paraId="563586D4" w14:textId="77777777" w:rsidTr="00611F8B">
        <w:trPr>
          <w:trHeight w:val="3188"/>
        </w:trPr>
        <w:tc>
          <w:tcPr>
            <w:tcW w:w="9178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3026A931" w14:textId="519E3D43" w:rsidR="00611F8B" w:rsidRDefault="00611F8B" w:rsidP="003E7CC2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  <w:r w:rsidRPr="00611F8B">
              <w:rPr>
                <w:rFonts w:ascii="Open Sans" w:eastAsia="굴림" w:hAnsi="Open Sans" w:cs="Open Sans"/>
                <w:b/>
                <w:bCs/>
                <w:noProof/>
                <w:color w:val="333333"/>
                <w:sz w:val="24"/>
                <w:szCs w:val="24"/>
              </w:rPr>
              <w:drawing>
                <wp:inline distT="0" distB="0" distL="0" distR="0" wp14:anchorId="3EA10610" wp14:editId="42725BAB">
                  <wp:extent cx="5731510" cy="1488440"/>
                  <wp:effectExtent l="0" t="0" r="2540" b="0"/>
                  <wp:docPr id="135593438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934383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88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36B744" w14:textId="77777777" w:rsidR="00611F8B" w:rsidRDefault="00611F8B" w:rsidP="003E7CC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515A92DE" w14:textId="2517FC4D" w:rsidR="00A362D2" w:rsidRDefault="00A362D2">
      <w:pPr>
        <w:jc w:val="left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br w:type="page"/>
      </w:r>
    </w:p>
    <w:p w14:paraId="6A2594E2" w14:textId="5B8EC25B" w:rsidR="00A362D2" w:rsidRDefault="00A362D2" w:rsidP="00A362D2">
      <w:pPr>
        <w:pStyle w:val="1"/>
        <w:rPr>
          <w:b/>
          <w:bCs/>
        </w:rPr>
      </w:pPr>
      <w:r w:rsidRPr="008C21FF">
        <w:rPr>
          <w:b/>
          <w:bCs/>
        </w:rPr>
        <w:lastRenderedPageBreak/>
        <w:t xml:space="preserve">Problem </w:t>
      </w:r>
      <w:r>
        <w:rPr>
          <w:rFonts w:hint="eastAsia"/>
          <w:b/>
          <w:bCs/>
        </w:rPr>
        <w:t>2</w:t>
      </w:r>
    </w:p>
    <w:p w14:paraId="3ECD8442" w14:textId="77777777" w:rsidR="00A362D2" w:rsidRPr="00191B67" w:rsidRDefault="00A362D2" w:rsidP="00A362D2">
      <w:pPr>
        <w:pStyle w:val="2"/>
      </w:pPr>
      <w:r>
        <w:rPr>
          <w:rFonts w:hint="eastAsia"/>
        </w:rPr>
        <w:t>Introduction</w:t>
      </w:r>
      <w:r>
        <w:rPr>
          <w:i/>
          <w:iCs/>
        </w:rPr>
        <w:tab/>
      </w:r>
    </w:p>
    <w:p w14:paraId="6D57AFDD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 a brief description of the problem with necessary equations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nd figures</w:t>
      </w: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. </w:t>
      </w:r>
    </w:p>
    <w:p w14:paraId="3BC1B1E2" w14:textId="77777777" w:rsidR="00A362D2" w:rsidRDefault="00A362D2" w:rsidP="00A362D2">
      <w:pPr>
        <w:pStyle w:val="2"/>
      </w:pPr>
    </w:p>
    <w:p w14:paraId="10D203AC" w14:textId="77777777" w:rsidR="00A362D2" w:rsidRPr="00191B67" w:rsidRDefault="00A362D2" w:rsidP="00A362D2">
      <w:pPr>
        <w:pStyle w:val="2"/>
      </w:pPr>
      <w:r>
        <w:rPr>
          <w:rFonts w:hint="eastAsia"/>
        </w:rPr>
        <w:t>Pseudocode</w:t>
      </w:r>
      <w:r>
        <w:rPr>
          <w:i/>
          <w:iCs/>
        </w:rPr>
        <w:tab/>
      </w:r>
    </w:p>
    <w:p w14:paraId="63E390E2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a pseudocode for the numerical method </w:t>
      </w:r>
    </w:p>
    <w:p w14:paraId="4CCA9222" w14:textId="77777777" w:rsidR="00A362D2" w:rsidRDefault="00A362D2" w:rsidP="00A362D2">
      <w:pPr>
        <w:pBdr>
          <w:top w:val="single" w:sz="6" w:space="6" w:color="DDDDDD"/>
          <w:left w:val="single" w:sz="6" w:space="12" w:color="DDDDDD"/>
          <w:bottom w:val="single" w:sz="6" w:space="26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 xml:space="preserve">/ </w:t>
      </w:r>
      <w:r>
        <w:rPr>
          <w:rFonts w:ascii="Consolas" w:eastAsia="굴림체" w:hAnsi="Consolas" w:cs="굴림체" w:hint="eastAsia"/>
          <w:color w:val="333333"/>
        </w:rPr>
        <w:t xml:space="preserve">Your Pseudocode goes here </w:t>
      </w:r>
    </w:p>
    <w:p w14:paraId="0C401797" w14:textId="0EC3164C" w:rsidR="00A362D2" w:rsidRDefault="00A362D2" w:rsidP="00A362D2">
      <w:pPr>
        <w:jc w:val="left"/>
        <w:rPr>
          <w:sz w:val="32"/>
          <w:szCs w:val="32"/>
        </w:rPr>
      </w:pPr>
    </w:p>
    <w:p w14:paraId="11D5C48A" w14:textId="77777777" w:rsidR="00A362D2" w:rsidRPr="00191B67" w:rsidRDefault="00A362D2" w:rsidP="00A362D2">
      <w:pPr>
        <w:pStyle w:val="2"/>
      </w:pPr>
      <w:r>
        <w:rPr>
          <w:rFonts w:hint="eastAsia"/>
        </w:rPr>
        <w:t xml:space="preserve">Code </w:t>
      </w:r>
    </w:p>
    <w:p w14:paraId="50E19CF3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 w:rsidRPr="003E7CC2"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Write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 the necessary codes.</w:t>
      </w:r>
    </w:p>
    <w:p w14:paraId="0A41BB99" w14:textId="77777777" w:rsidR="00A362D2" w:rsidRPr="00611F8B" w:rsidRDefault="00A362D2" w:rsidP="00A362D2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i/>
          <w:iCs/>
          <w:color w:val="333333"/>
        </w:rPr>
      </w:pPr>
      <w:r w:rsidRPr="00611F8B">
        <w:rPr>
          <w:rFonts w:ascii="Consolas" w:eastAsia="굴림체" w:hAnsi="Consolas" w:cs="굴림체" w:hint="eastAsia"/>
          <w:i/>
          <w:iCs/>
          <w:color w:val="333333"/>
        </w:rPr>
        <w:t>/</w:t>
      </w:r>
      <w:proofErr w:type="gramStart"/>
      <w:r w:rsidRPr="00611F8B">
        <w:rPr>
          <w:rFonts w:ascii="Consolas" w:eastAsia="굴림체" w:hAnsi="Consolas" w:cs="굴림체"/>
          <w:i/>
          <w:iCs/>
          <w:color w:val="333333"/>
        </w:rPr>
        <w:t xml:space="preserve">/ </w:t>
      </w:r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Your</w:t>
      </w:r>
      <w:proofErr w:type="gramEnd"/>
      <w:r w:rsidRPr="00611F8B">
        <w:rPr>
          <w:rFonts w:ascii="Consolas" w:eastAsia="굴림체" w:hAnsi="Consolas" w:cs="굴림체" w:hint="eastAsia"/>
          <w:i/>
          <w:iCs/>
          <w:color w:val="333333"/>
        </w:rPr>
        <w:t xml:space="preserve"> Code Goes Here</w:t>
      </w:r>
    </w:p>
    <w:p w14:paraId="31060898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F847B58" w14:textId="77777777" w:rsidR="00A362D2" w:rsidRPr="00191B67" w:rsidRDefault="00A362D2" w:rsidP="00A362D2">
      <w:pPr>
        <w:pStyle w:val="2"/>
      </w:pPr>
      <w:r>
        <w:rPr>
          <w:rFonts w:hint="eastAsia"/>
        </w:rPr>
        <w:t xml:space="preserve">Output </w:t>
      </w:r>
    </w:p>
    <w:p w14:paraId="287CCDCA" w14:textId="77777777" w:rsidR="00A362D2" w:rsidRPr="00611F8B" w:rsidRDefault="00A362D2" w:rsidP="00A362D2">
      <w:pPr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Show the outputs of the program. You can 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>captur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e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 xml:space="preserve"> the output screen</w:t>
      </w:r>
    </w:p>
    <w:tbl>
      <w:tblPr>
        <w:tblStyle w:val="a4"/>
        <w:tblW w:w="9306" w:type="dxa"/>
        <w:tblLook w:val="04A0" w:firstRow="1" w:lastRow="0" w:firstColumn="1" w:lastColumn="0" w:noHBand="0" w:noVBand="1"/>
      </w:tblPr>
      <w:tblGrid>
        <w:gridCol w:w="9306"/>
      </w:tblGrid>
      <w:tr w:rsidR="00A362D2" w14:paraId="3313486B" w14:textId="77777777" w:rsidTr="00A362D2">
        <w:trPr>
          <w:trHeight w:val="2367"/>
        </w:trPr>
        <w:tc>
          <w:tcPr>
            <w:tcW w:w="9306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3EA74BCA" w14:textId="6D3B1109" w:rsidR="00A362D2" w:rsidRDefault="00A362D2" w:rsidP="007461CD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</w:p>
        </w:tc>
      </w:tr>
    </w:tbl>
    <w:p w14:paraId="05CE0804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C163E72" w14:textId="77777777" w:rsidR="00A362D2" w:rsidRPr="00191B67" w:rsidRDefault="00A362D2" w:rsidP="00A362D2">
      <w:pPr>
        <w:rPr>
          <w:rFonts w:ascii="Times New Roman" w:hAnsi="Times New Roman" w:cs="Times New Roman"/>
          <w:szCs w:val="20"/>
        </w:rPr>
      </w:pPr>
    </w:p>
    <w:p w14:paraId="2436EBB1" w14:textId="77777777" w:rsidR="00105181" w:rsidRPr="00191B67" w:rsidRDefault="00105181" w:rsidP="00191B67">
      <w:pPr>
        <w:rPr>
          <w:rFonts w:ascii="Times New Roman" w:hAnsi="Times New Roman" w:cs="Times New Roman"/>
          <w:szCs w:val="20"/>
        </w:rPr>
      </w:pPr>
    </w:p>
    <w:sectPr w:rsidR="00105181" w:rsidRPr="00191B67">
      <w:headerReference w:type="default" r:id="rId10"/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1013D4" w14:textId="77777777" w:rsidR="000F6D3C" w:rsidRDefault="000F6D3C" w:rsidP="003D3C85">
      <w:pPr>
        <w:spacing w:line="240" w:lineRule="auto"/>
      </w:pPr>
      <w:r>
        <w:separator/>
      </w:r>
    </w:p>
  </w:endnote>
  <w:endnote w:type="continuationSeparator" w:id="0">
    <w:p w14:paraId="12F7E0C8" w14:textId="77777777" w:rsidR="000F6D3C" w:rsidRDefault="000F6D3C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6FEC7F" w14:textId="2B48B8C4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</w:t>
    </w:r>
    <w:proofErr w:type="gramStart"/>
    <w:r w:rsidR="00191B67">
      <w:rPr>
        <w:rFonts w:ascii="Times New Roman" w:hAnsi="Times New Roman" w:cs="Times New Roman"/>
        <w:sz w:val="18"/>
      </w:rPr>
      <w:t xml:space="preserve">by  </w:t>
    </w:r>
    <w:r>
      <w:rPr>
        <w:rFonts w:ascii="Times New Roman" w:hAnsi="Times New Roman" w:cs="Times New Roman"/>
        <w:sz w:val="18"/>
      </w:rPr>
      <w:t>Y.</w:t>
    </w:r>
    <w:proofErr w:type="gramEnd"/>
    <w:r>
      <w:rPr>
        <w:rFonts w:ascii="Times New Roman" w:hAnsi="Times New Roman" w:cs="Times New Roman"/>
        <w:sz w:val="18"/>
      </w:rPr>
      <w:t xml:space="preserve">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B103FD" w14:textId="77777777" w:rsidR="000F6D3C" w:rsidRDefault="000F6D3C" w:rsidP="003D3C85">
      <w:pPr>
        <w:spacing w:line="240" w:lineRule="auto"/>
      </w:pPr>
      <w:r>
        <w:separator/>
      </w:r>
    </w:p>
  </w:footnote>
  <w:footnote w:type="continuationSeparator" w:id="0">
    <w:p w14:paraId="4BC3DB33" w14:textId="77777777" w:rsidR="000F6D3C" w:rsidRDefault="000F6D3C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89AFB0" w14:textId="1BC65DEF" w:rsidR="00022990" w:rsidRPr="00F019BD" w:rsidRDefault="00191B67" w:rsidP="00022990">
    <w:pPr>
      <w:pStyle w:val="a7"/>
      <w:jc w:val="right"/>
    </w:pPr>
    <w:r>
      <w:t>Numerical Programming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abstractNum w:abstractNumId="12" w15:restartNumberingAfterBreak="0">
    <w:nsid w:val="7D9639C3"/>
    <w:multiLevelType w:val="hybridMultilevel"/>
    <w:tmpl w:val="3E000B12"/>
    <w:lvl w:ilvl="0" w:tplc="1B48152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 w:numId="13" w16cid:durableId="224267932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rQUA8l/P0ywAAAA="/>
  </w:docVars>
  <w:rsids>
    <w:rsidRoot w:val="00EC314B"/>
    <w:rsid w:val="00000607"/>
    <w:rsid w:val="0000246A"/>
    <w:rsid w:val="00004693"/>
    <w:rsid w:val="000051E3"/>
    <w:rsid w:val="00022990"/>
    <w:rsid w:val="00030BD2"/>
    <w:rsid w:val="00034702"/>
    <w:rsid w:val="00061852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0F6D3C"/>
    <w:rsid w:val="00101A38"/>
    <w:rsid w:val="00105181"/>
    <w:rsid w:val="00107549"/>
    <w:rsid w:val="00114F2A"/>
    <w:rsid w:val="00121C1D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91B67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53936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32E0"/>
    <w:rsid w:val="00350280"/>
    <w:rsid w:val="0035162E"/>
    <w:rsid w:val="00365982"/>
    <w:rsid w:val="00373C4E"/>
    <w:rsid w:val="003776E2"/>
    <w:rsid w:val="00385D7C"/>
    <w:rsid w:val="00386DEB"/>
    <w:rsid w:val="003B07C5"/>
    <w:rsid w:val="003B341E"/>
    <w:rsid w:val="003B5124"/>
    <w:rsid w:val="003B79B3"/>
    <w:rsid w:val="003C154E"/>
    <w:rsid w:val="003D0F5C"/>
    <w:rsid w:val="003D3A3F"/>
    <w:rsid w:val="003D3C85"/>
    <w:rsid w:val="003E125F"/>
    <w:rsid w:val="003E7CC2"/>
    <w:rsid w:val="003F14BD"/>
    <w:rsid w:val="003F14E0"/>
    <w:rsid w:val="003F4A13"/>
    <w:rsid w:val="00407947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11F8B"/>
    <w:rsid w:val="00630524"/>
    <w:rsid w:val="00632366"/>
    <w:rsid w:val="0063789F"/>
    <w:rsid w:val="00642989"/>
    <w:rsid w:val="0067494E"/>
    <w:rsid w:val="006949C8"/>
    <w:rsid w:val="006B01F8"/>
    <w:rsid w:val="006B5575"/>
    <w:rsid w:val="006B6A51"/>
    <w:rsid w:val="006C14DB"/>
    <w:rsid w:val="006C383D"/>
    <w:rsid w:val="006C7C26"/>
    <w:rsid w:val="006E3748"/>
    <w:rsid w:val="00715FE1"/>
    <w:rsid w:val="007208A1"/>
    <w:rsid w:val="0072418A"/>
    <w:rsid w:val="00730B21"/>
    <w:rsid w:val="0073513C"/>
    <w:rsid w:val="00752028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E35C0"/>
    <w:rsid w:val="007E6A4D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F3C"/>
    <w:rsid w:val="00926E97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3AB3"/>
    <w:rsid w:val="009E532B"/>
    <w:rsid w:val="009E612F"/>
    <w:rsid w:val="00A0414C"/>
    <w:rsid w:val="00A17907"/>
    <w:rsid w:val="00A32481"/>
    <w:rsid w:val="00A32FF8"/>
    <w:rsid w:val="00A362D2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E23CD"/>
    <w:rsid w:val="00AE5C39"/>
    <w:rsid w:val="00AF6749"/>
    <w:rsid w:val="00B32EE8"/>
    <w:rsid w:val="00B3357D"/>
    <w:rsid w:val="00B3707A"/>
    <w:rsid w:val="00B521B6"/>
    <w:rsid w:val="00B53F3D"/>
    <w:rsid w:val="00B610ED"/>
    <w:rsid w:val="00B67B7F"/>
    <w:rsid w:val="00B70EC9"/>
    <w:rsid w:val="00B726BA"/>
    <w:rsid w:val="00B72B6E"/>
    <w:rsid w:val="00B7620B"/>
    <w:rsid w:val="00B96EE0"/>
    <w:rsid w:val="00BA44B0"/>
    <w:rsid w:val="00BA7389"/>
    <w:rsid w:val="00BA7C49"/>
    <w:rsid w:val="00BB4A77"/>
    <w:rsid w:val="00BB500B"/>
    <w:rsid w:val="00BB683C"/>
    <w:rsid w:val="00BC0612"/>
    <w:rsid w:val="00BD66CD"/>
    <w:rsid w:val="00C0403A"/>
    <w:rsid w:val="00C22E39"/>
    <w:rsid w:val="00C234E0"/>
    <w:rsid w:val="00C37B55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98E"/>
    <w:rsid w:val="00DF3EFF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03B1"/>
    <w:rsid w:val="00F46D8A"/>
    <w:rsid w:val="00F53FB1"/>
    <w:rsid w:val="00F56E37"/>
    <w:rsid w:val="00F634CB"/>
    <w:rsid w:val="00F6780F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A362D2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91B67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customStyle="1" w:styleId="md-line">
    <w:name w:val="md-line"/>
    <w:basedOn w:val="a0"/>
    <w:rsid w:val="00191B67"/>
  </w:style>
  <w:style w:type="character" w:styleId="af0">
    <w:name w:val="Strong"/>
    <w:basedOn w:val="a0"/>
    <w:uiPriority w:val="22"/>
    <w:qFormat/>
    <w:rsid w:val="00191B67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19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굴림체" w:eastAsia="굴림체" w:hAnsi="굴림체" w:cs="굴림체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191B67"/>
    <w:rPr>
      <w:rFonts w:ascii="굴림체" w:eastAsia="굴림체" w:hAnsi="굴림체" w:cs="굴림체"/>
      <w:sz w:val="24"/>
      <w:szCs w:val="24"/>
    </w:rPr>
  </w:style>
  <w:style w:type="character" w:customStyle="1" w:styleId="cm-variable-3">
    <w:name w:val="cm-variable-3"/>
    <w:basedOn w:val="a0"/>
    <w:rsid w:val="00191B67"/>
  </w:style>
  <w:style w:type="character" w:customStyle="1" w:styleId="cm-def">
    <w:name w:val="cm-def"/>
    <w:basedOn w:val="a0"/>
    <w:rsid w:val="00191B67"/>
  </w:style>
  <w:style w:type="character" w:customStyle="1" w:styleId="cm-variable">
    <w:name w:val="cm-variable"/>
    <w:basedOn w:val="a0"/>
    <w:rsid w:val="00191B67"/>
  </w:style>
  <w:style w:type="character" w:customStyle="1" w:styleId="sf53eca230">
    <w:name w:val="sf53eca230"/>
    <w:basedOn w:val="a0"/>
    <w:rsid w:val="00A36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00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240</Words>
  <Characters>1309</Characters>
  <Application>Microsoft Office Word</Application>
  <DocSecurity>0</DocSecurity>
  <Lines>83</Lines>
  <Paragraphs>5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영근</dc:creator>
  <cp:keywords/>
  <dc:description/>
  <cp:lastModifiedBy>김영근/10201</cp:lastModifiedBy>
  <cp:revision>7</cp:revision>
  <cp:lastPrinted>2022-08-29T02:18:00Z</cp:lastPrinted>
  <dcterms:created xsi:type="dcterms:W3CDTF">2023-08-17T14:50:00Z</dcterms:created>
  <dcterms:modified xsi:type="dcterms:W3CDTF">2024-09-1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